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0-0004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595"/>
        <w:gridCol w:w="1260"/>
        <w:gridCol w:w="280"/>
        <w:gridCol w:w="1340"/>
        <w:gridCol w:w="990"/>
        <w:gridCol w:w="100"/>
        <w:gridCol w:w="710"/>
        <w:gridCol w:w="1187"/>
        <w:gridCol w:w="1963"/>
        <w:gridCol w:w="1440"/>
        <w:gridCol w:w="3330"/>
      </w:tblGrid>
      <w:tr w:rsidR="00A60058" w:rsidRPr="0079473E" w14:paraId="385149B0" w14:textId="77777777" w:rsidTr="00617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2025-04-21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71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459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</w:p>
        </w:tc>
      </w:tr>
      <w:tr w:rsidR="00E46D76" w:rsidRPr="0079473E" w14:paraId="508A000B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26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187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963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333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B52D4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9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6E475628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11</w:t>
            </w:r>
          </w:p>
        </w:tc>
        <w:tc>
          <w:tcPr>
            <w:tcW w:w="126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533177A9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51140E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62135658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180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6AD5C9A8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187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2DCEF23F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963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7E1425F2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12893FA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37307A42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B52D4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223681A6" w:rsidR="00B037D6" w:rsidRPr="006E6374" w:rsidRDefault="00B037D6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CA1CD2" w14:textId="77777777" w:rsidR="00DB11D3" w:rsidRDefault="00DB11D3" w:rsidP="00416252">
      <w:r>
        <w:separator/>
      </w:r>
    </w:p>
  </w:endnote>
  <w:endnote w:type="continuationSeparator" w:id="0">
    <w:p w14:paraId="624317AF" w14:textId="77777777" w:rsidR="00DB11D3" w:rsidRDefault="00DB11D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F299B" w14:textId="77777777" w:rsidR="00DB11D3" w:rsidRDefault="00DB11D3" w:rsidP="00416252">
      <w:r>
        <w:separator/>
      </w:r>
    </w:p>
  </w:footnote>
  <w:footnote w:type="continuationSeparator" w:id="0">
    <w:p w14:paraId="7058B54D" w14:textId="77777777" w:rsidR="00DB11D3" w:rsidRDefault="00DB11D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44F8"/>
    <w:rsid w:val="0007084F"/>
    <w:rsid w:val="0007268B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D275D"/>
    <w:rsid w:val="00852A27"/>
    <w:rsid w:val="00870179"/>
    <w:rsid w:val="009A1790"/>
    <w:rsid w:val="00B25D27"/>
    <w:rsid w:val="00B35CCF"/>
    <w:rsid w:val="00BB1E7D"/>
    <w:rsid w:val="00DA1D72"/>
    <w:rsid w:val="00E47094"/>
    <w:rsid w:val="00E55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82</Words>
  <Characters>4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4</cp:revision>
  <cp:lastPrinted>2017-08-31T16:57:00Z</cp:lastPrinted>
  <dcterms:created xsi:type="dcterms:W3CDTF">2025-04-17T15:28:00Z</dcterms:created>
  <dcterms:modified xsi:type="dcterms:W3CDTF">2025-04-19T16:41:00Z</dcterms:modified>
  <dc:description/>
  <dc:identifier/>
  <dc:language/>
  <dc:subject/>
  <dc:title/>
</cp:coreProperties>
</file>